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E5C35BC" w14:textId="05B9180C" w:rsidR="005A66F5" w:rsidRDefault="00546E4A" w:rsidP="00447306">
      <w:pPr>
        <w:spacing w:before="300" w:after="200"/>
        <w:jc w:val="center"/>
      </w:pPr>
      <w:r>
        <w:rPr>
          <w:b/>
        </w:rPr>
        <w:t>Release From Liability F</w:t>
      </w:r>
      <w:bookmarkStart w:id="0" w:name="_GoBack"/>
      <w:bookmarkEnd w:id="0"/>
      <w:r w:rsidR="00771656">
        <w:rPr>
          <w:b/>
        </w:rPr>
        <w:t>or Services</w:t>
      </w:r>
    </w:p>
    <w:p w14:paraId="2286420B" w14:textId="77777777" w:rsidR="005A66F5" w:rsidRDefault="00771656">
      <w:pPr>
        <w:spacing w:before="300" w:after="200"/>
        <w:jc w:val="both"/>
      </w:pPr>
      <w:r>
        <w:t>__________________________ (“Customer”), does hereby waive and release, indemnify, and forever discharges _________________ (“Company”), and its agents, employees, officers, directors, affiliates, successors, members, and assigns, of and from any and all claims, demands, debts, contracts, expenses, causes of action, lawsuits, damages and liabilities, of every kind and nature, whether known or unknown, in law or equity, that I ever had or may have, arising from or in any way related to the services (“Services”) being provided to me by Company provided that this waiver of liability does not apply to any acts of gross negligence, or intentional, willful or wanton misconduct.</w:t>
      </w:r>
    </w:p>
    <w:p w14:paraId="13A0642F" w14:textId="77777777" w:rsidR="005A66F5" w:rsidRDefault="00771656">
      <w:pPr>
        <w:spacing w:before="300" w:after="200"/>
        <w:jc w:val="both"/>
      </w:pPr>
      <w:r>
        <w:t>By this Waiver, I assume any risk, and take full responsibility and waive any claims of personal injury, death or damage to personal property associated with such Services, including but not limited to temporary or permanent damage to my hair, unsatisfactory results from said Service being provided to me, and personal property damage.</w:t>
      </w:r>
    </w:p>
    <w:p w14:paraId="0B301DCB" w14:textId="77777777" w:rsidR="005A66F5" w:rsidRDefault="00771656">
      <w:pPr>
        <w:spacing w:before="300" w:after="200"/>
        <w:jc w:val="both"/>
      </w:pPr>
      <w:r>
        <w:t>The provision of this Waiver and Release will continue in full force and effect even after termination of the Services being provided to me, whether by agreement, by operation of law, or otherwise.</w:t>
      </w:r>
    </w:p>
    <w:p w14:paraId="4FF3A97F" w14:textId="77777777" w:rsidR="005A66F5" w:rsidRDefault="00771656">
      <w:pPr>
        <w:spacing w:before="300" w:after="200"/>
        <w:jc w:val="both"/>
      </w:pPr>
      <w:r>
        <w:t>I have read, understand and fully agree to the terms of this Waiver and Release. I understand and confirm that by signing this Waiver and Release, I have given up considerable future legal rights. I have signed this Agreement freely, voluntarily, under no duress or threat of duress, without inducement, promise or guarantee being communicated to me. My signature is proof of my intention to execute a complete and unconditional Waiver and Release of all liability to the full extent of the law.</w:t>
      </w:r>
    </w:p>
    <w:p w14:paraId="51BA422E" w14:textId="77777777" w:rsidR="005A66F5" w:rsidRDefault="00771656">
      <w:pPr>
        <w:spacing w:before="300" w:after="200"/>
        <w:jc w:val="both"/>
      </w:pPr>
      <w:r>
        <w:t xml:space="preserve"> </w:t>
      </w:r>
    </w:p>
    <w:p w14:paraId="7189BEC4" w14:textId="77777777" w:rsidR="005A66F5" w:rsidRDefault="00771656">
      <w:pPr>
        <w:spacing w:before="300" w:after="200" w:line="240" w:lineRule="auto"/>
        <w:ind w:left="4320" w:firstLine="720"/>
        <w:jc w:val="both"/>
      </w:pPr>
      <w:r>
        <w:t xml:space="preserve">                                                                    </w:t>
      </w:r>
      <w:r>
        <w:tab/>
        <w:t xml:space="preserve"> ____________________________________</w:t>
      </w:r>
    </w:p>
    <w:p w14:paraId="4C686029" w14:textId="77777777" w:rsidR="005A66F5" w:rsidRDefault="00771656">
      <w:pPr>
        <w:spacing w:before="300" w:after="200" w:line="240" w:lineRule="auto"/>
        <w:ind w:left="3600" w:firstLine="720"/>
        <w:jc w:val="both"/>
      </w:pPr>
      <w:r>
        <w:t>Customer Name:</w:t>
      </w:r>
    </w:p>
    <w:p w14:paraId="5B3DE194" w14:textId="77777777" w:rsidR="005A66F5" w:rsidRDefault="00771656">
      <w:pPr>
        <w:spacing w:before="300" w:after="200" w:line="240" w:lineRule="auto"/>
        <w:jc w:val="both"/>
      </w:pPr>
      <w:r>
        <w:t xml:space="preserve">                                                    </w:t>
      </w:r>
      <w:r>
        <w:tab/>
      </w:r>
      <w:r>
        <w:tab/>
        <w:t>Date:</w:t>
      </w:r>
    </w:p>
    <w:sectPr w:rsidR="005A66F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zQ2MTUyMDE2NbM0MzdR0lEKTi0uzszPAykwrAUAdJol9CwAAAA="/>
  </w:docVars>
  <w:rsids>
    <w:rsidRoot w:val="005A66F5"/>
    <w:rsid w:val="00447306"/>
    <w:rsid w:val="00546E4A"/>
    <w:rsid w:val="005A66F5"/>
    <w:rsid w:val="00771656"/>
    <w:rsid w:val="009F1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0B0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88</Words>
  <Characters>1644</Characters>
  <Application>Microsoft Office Word</Application>
  <DocSecurity>0</DocSecurity>
  <Lines>13</Lines>
  <Paragraphs>3</Paragraphs>
  <ScaleCrop>false</ScaleCrop>
  <Company/>
  <LinksUpToDate>false</LinksUpToDate>
  <CharactersWithSpaces>1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iyanka</cp:lastModifiedBy>
  <cp:revision>5</cp:revision>
  <dcterms:created xsi:type="dcterms:W3CDTF">2018-01-20T13:14:00Z</dcterms:created>
  <dcterms:modified xsi:type="dcterms:W3CDTF">2018-01-25T09:21:00Z</dcterms:modified>
</cp:coreProperties>
</file>